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 Dhabi, United Arab Emirates</w:t>
      </w:r>
    </w:p>
    <w:bookmarkStart w:id="20" w:name="X7d7f136010cce69cb02582f7217d6f3bf3bc160"/>
    <w:p>
      <w:pPr>
        <w:pStyle w:val="Heading2"/>
      </w:pPr>
      <w:r>
        <w:t xml:space="preserve">Subject: Application for Web Designer Internship – Enthusiastic and Culturally Aware Candidate</w:t>
      </w:r>
    </w:p>
    <w:p>
      <w:pPr>
        <w:pStyle w:val="FirstParagraph"/>
      </w:pPr>
      <w:r>
        <w:t xml:space="preserve">Dear Hiring Manager,</w:t>
      </w:r>
    </w:p>
    <w:p>
      <w:pPr>
        <w:pStyle w:val="BodyText"/>
      </w:pPr>
      <w:r>
        <w:t xml:space="preserve">It is with profound enthusiasm that I submit my application for the Web Designer Internship position at your esteemed organization in Abu Dhabi, United Arab Emirates. As a dedicated and creative student currently pursuing a Bachelor’s degree in Digital Design at [Your University], I have meticulously aligned my academic journey and skillset with the dynamic digital landscape of Abu Dhabi, a city rapidly positioning itself as a global hub for innovation under initiatives like Abu Dhabi Vision 2030. This Internship Application Letter serves as my formal expression of interest in contributing to your team while immersing myself in the vibrant creative ecosystem of the United Arab Emirates.</w:t>
      </w:r>
    </w:p>
    <w:p>
      <w:pPr>
        <w:pStyle w:val="BodyText"/>
      </w:pPr>
      <w:r>
        <w:t xml:space="preserve">My passion for web design stems from a deep appreciation of how digital experiences bridge cultures and drive meaningful engagement. In my coursework, I’ve mastered industry-standard tools including Adobe Creative Suite (Photoshop, Illustrator, XD), Figma for collaborative prototyping, HTML5/CSS3 coding foundations, and responsive design principles essential for delivering seamless user experiences across all devices. I have developed a portfolio featuring projects such as a mobile-first e-commerce platform for a local sustainable fashion startup in my university community and an interactive educational website promoting Emirati heritage – both designed with accessibility and cultural sensitivity at their core. These projects reflect not only my technical capabilities but also my commitment to creating digital solutions that resonate within diverse cultural contexts, a value deeply aligned with Abu Dhabi’s identity as a melting pot of global talent.</w:t>
      </w:r>
    </w:p>
    <w:p>
      <w:pPr>
        <w:pStyle w:val="BodyText"/>
      </w:pPr>
      <w:r>
        <w:t xml:space="preserve">What truly excites me about this opportunity is the chance to learn and grow within the specific context of Abu Dhabi. The city’s strategic investment in smart city infrastructure, digital government services (such as the Smart Abu Dhabi initiative), and its growing tech ecosystem presents an unparalleled environment for a Web Designer to develop their craft. I have closely followed how leading UAE organizations like Etihad Airways, Masdar City, and local innovation hubs integrate cutting-edge web design with Emirati cultural elements to create user experiences that are both globally competitive and deeply respectful of local traditions. This fusion of modern technology with cultural authenticity is precisely the kind of environment where I believe I can thrive as an Internship Applicant. My research into your company’s recent projects, particularly [Mention a Specific Project or Website if Possible], demonstrated exceptional attention to user experience and visual storytelling – qualities I am eager to learn from and contribute to.</w:t>
      </w:r>
    </w:p>
    <w:p>
      <w:pPr>
        <w:pStyle w:val="BodyText"/>
      </w:pPr>
      <w:r>
        <w:t xml:space="preserve">My adaptability extends beyond technical skills. Having navigated multicultural settings during my studies at [Your University], which hosts students from over 50 countries, I have developed strong interpersonal communication skills and a deep respect for cultural nuances – critical attributes for working effectively within the diverse workforce of Abu Dhabi. I understand that success in UAE business environments requires not just technical excellence but also an understanding of local customs and professional etiquette. I am eager to learn these aspects firsthand while contributing my fresh perspective on emerging design trends, such as micro-interactions, dark mode interfaces, and inclusive design practices that are increasingly important in the Middle Eastern digital market.</w:t>
      </w:r>
    </w:p>
    <w:p>
      <w:pPr>
        <w:pStyle w:val="BodyText"/>
      </w:pPr>
      <w:r>
        <w:t xml:space="preserve">I am particularly drawn to Abu Dhabi’s vision of becoming a knowledge-based economy. As a Web Designer Intern at your organization, I aim to support this mission by applying my skills to develop intuitive, aesthetically compelling websites that enhance user engagement for your target audiences. Whether it involves optimizing landing pages for conversion, creating engaging social media content that aligns with cultural norms in the United Arab Emirates, or developing accessible interfaces for diverse user groups including local Emirati citizens and international visitors, I am prepared to bring meticulous attention to detail and a collaborative spirit to every task.</w:t>
      </w:r>
    </w:p>
    <w:p>
      <w:pPr>
        <w:pStyle w:val="BodyText"/>
      </w:pPr>
      <w:r>
        <w:t xml:space="preserve">My academic record reflects my dedication: I maintain a 3.8/4.0 GPA in my Design major, have completed relevant coursework in User Experience (UX) Research, Visual Communication Theory, and Digital Marketing Strategy, and actively participate in the [University] Design Club to stay current with industry best practices. I am proficient in agile workflow methodologies and thrive under structured guidance – qualities that make me an ideal candidate for a structured internship program within the professional environment of Abu Dhabi.</w:t>
      </w:r>
    </w:p>
    <w:p>
      <w:pPr>
        <w:pStyle w:val="BodyText"/>
      </w:pPr>
      <w:r>
        <w:t xml:space="preserve">As a person deeply invested in personal growth and cultural exchange, I see this Web Designer Internship not merely as a step toward my career, but as an opportunity to become part of the United Arab Emirates’ digital transformation story. I am confident that my technical skills, cultural awareness, and eagerness to learn make me a strong fit for your team. The prospect of contributing to Abu Dhabi’s dynamic creative scene while learning from industry experts is incredibly motivating.</w:t>
      </w:r>
    </w:p>
    <w:p>
      <w:pPr>
        <w:pStyle w:val="BodyText"/>
      </w:pPr>
      <w:r>
        <w:t xml:space="preserve">I would be honored to discuss how my background and aspirations align with your organization’s goals during an interview at your earliest convenience. Thank you for considering this Internship Application Letter and for the opportunity to express my sincere interest in contributing to your team in Abu Dhabi, United Arab Emirates. I have attached my resume and portfolio for your review and look forward to the possibility of discussing how I can support your digital design objectives.</w:t>
      </w:r>
    </w:p>
    <w:p>
      <w:pPr>
        <w:pStyle w:val="BodyText"/>
      </w:pPr>
      <w:r>
        <w:t xml:space="preserve">Sincerely,</w:t>
      </w:r>
    </w:p>
    <w:p>
      <w:pPr>
        <w:pStyle w:val="BodyText"/>
      </w:pPr>
      <w:r>
        <w:t xml:space="preserve">[Your Full Name]</w:t>
      </w:r>
    </w:p>
    <w:p>
      <w:pPr>
        <w:pStyle w:val="BodyText"/>
      </w:pPr>
      <w:r>
        <w:rPr>
          <w:bCs/>
          <w:b/>
        </w:rPr>
        <w:t xml:space="preserve">Note for Applicant:</w:t>
      </w:r>
      <w:r>
        <w:t xml:space="preserve"> </w:t>
      </w:r>
      <w:r>
        <w:t xml:space="preserve">This Internship Application Letter is specifically tailored for the Web Designer position in Abu Dhabi, United Arab Emirates. Remember to replace bracketed placeholders ([ ]) with your specific details before submission. Research the target company thoroughly and mention a specific project or value you admire to personalize it further. Ensure your portfolio showcases projects relevant to Middle Eastern cultural contexts where possi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Position - Abu Dhabi, United Arab Emirates</dc:title>
  <dc:creator/>
  <dc:language>en</dc:language>
  <cp:keywords/>
  <dcterms:created xsi:type="dcterms:W3CDTF">2025-12-08T04:30:50Z</dcterms:created>
  <dcterms:modified xsi:type="dcterms:W3CDTF">2025-12-08T04: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